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7E612" w14:textId="77777777" w:rsidR="000D2E70" w:rsidRPr="008B26AB" w:rsidRDefault="000D2E70" w:rsidP="000D2E70">
      <w:pPr>
        <w:jc w:val="center"/>
        <w:rPr>
          <w:rFonts w:ascii="Calibri" w:hAnsi="Calibri" w:cs="Calibri"/>
          <w:b/>
          <w:bCs/>
          <w:color w:val="333333"/>
          <w:sz w:val="32"/>
          <w:szCs w:val="32"/>
          <w:u w:val="single"/>
        </w:rPr>
      </w:pPr>
      <w:r w:rsidRPr="008B26AB">
        <w:rPr>
          <w:rFonts w:ascii="Calibri" w:hAnsi="Calibri" w:cs="Calibri"/>
          <w:b/>
          <w:bCs/>
          <w:color w:val="333333"/>
          <w:sz w:val="32"/>
          <w:szCs w:val="32"/>
          <w:u w:val="single"/>
        </w:rPr>
        <w:t>CS 421/621 Adv Web App Development</w:t>
      </w:r>
    </w:p>
    <w:p w14:paraId="4ED221F2" w14:textId="4FAF780E" w:rsidR="000D2E70" w:rsidRPr="008B26AB" w:rsidRDefault="000D2E70" w:rsidP="000D2E70">
      <w:pPr>
        <w:jc w:val="center"/>
        <w:rPr>
          <w:rFonts w:ascii="Calibri" w:hAnsi="Calibri" w:cs="Calibri"/>
          <w:b/>
          <w:sz w:val="32"/>
          <w:szCs w:val="32"/>
          <w:u w:val="single"/>
        </w:rPr>
      </w:pPr>
      <w:r w:rsidRPr="008B26AB">
        <w:rPr>
          <w:rFonts w:ascii="Calibri" w:hAnsi="Calibri" w:cs="Calibri"/>
          <w:b/>
          <w:sz w:val="32"/>
          <w:szCs w:val="32"/>
          <w:u w:val="single"/>
        </w:rPr>
        <w:t>Summer 20</w:t>
      </w:r>
      <w:r w:rsidR="00AC4751">
        <w:rPr>
          <w:rFonts w:ascii="Calibri" w:hAnsi="Calibri" w:cs="Calibri"/>
          <w:b/>
          <w:sz w:val="32"/>
          <w:szCs w:val="32"/>
          <w:u w:val="single"/>
        </w:rPr>
        <w:t>20</w:t>
      </w:r>
    </w:p>
    <w:p w14:paraId="6E6D1FD8" w14:textId="77777777" w:rsidR="000D2E70" w:rsidRDefault="000D2E70" w:rsidP="000D2E70"/>
    <w:p w14:paraId="6B6BA6FD" w14:textId="3DC063AE" w:rsidR="000D2E70" w:rsidRDefault="000D2E70" w:rsidP="000D2E70">
      <w:pPr>
        <w:rPr>
          <w:rFonts w:asciiTheme="majorHAnsi" w:hAnsiTheme="majorHAnsi" w:cstheme="majorHAnsi"/>
          <w:b/>
          <w:sz w:val="28"/>
          <w:szCs w:val="28"/>
        </w:rPr>
      </w:pPr>
      <w:r w:rsidRPr="008B26AB">
        <w:rPr>
          <w:rFonts w:asciiTheme="majorHAnsi" w:hAnsiTheme="majorHAnsi" w:cstheme="majorHAnsi"/>
          <w:b/>
          <w:sz w:val="28"/>
          <w:szCs w:val="28"/>
        </w:rPr>
        <w:t xml:space="preserve">Homework </w:t>
      </w:r>
      <w:r w:rsidR="00B21881">
        <w:rPr>
          <w:rFonts w:asciiTheme="majorHAnsi" w:hAnsiTheme="majorHAnsi" w:cstheme="majorHAnsi"/>
          <w:b/>
          <w:sz w:val="28"/>
          <w:szCs w:val="28"/>
        </w:rPr>
        <w:t>4</w:t>
      </w:r>
      <w:r w:rsidRPr="008B26AB">
        <w:rPr>
          <w:rFonts w:asciiTheme="majorHAnsi" w:hAnsiTheme="majorHAnsi" w:cstheme="majorHAnsi"/>
          <w:b/>
          <w:sz w:val="28"/>
          <w:szCs w:val="28"/>
        </w:rPr>
        <w:t xml:space="preserve">                                                       Due Date: </w:t>
      </w:r>
      <w:r w:rsidR="00095C0E">
        <w:rPr>
          <w:rFonts w:asciiTheme="majorHAnsi" w:hAnsiTheme="majorHAnsi" w:cstheme="majorHAnsi"/>
          <w:b/>
          <w:sz w:val="28"/>
          <w:szCs w:val="28"/>
        </w:rPr>
        <w:t>8</w:t>
      </w:r>
      <w:r w:rsidRPr="008B26AB">
        <w:rPr>
          <w:rFonts w:asciiTheme="majorHAnsi" w:hAnsiTheme="majorHAnsi" w:cstheme="majorHAnsi"/>
          <w:b/>
          <w:sz w:val="28"/>
          <w:szCs w:val="28"/>
        </w:rPr>
        <w:t>/</w:t>
      </w:r>
      <w:r w:rsidR="00095C0E">
        <w:rPr>
          <w:rFonts w:asciiTheme="majorHAnsi" w:hAnsiTheme="majorHAnsi" w:cstheme="majorHAnsi"/>
          <w:b/>
          <w:sz w:val="28"/>
          <w:szCs w:val="28"/>
        </w:rPr>
        <w:t>7</w:t>
      </w:r>
      <w:r w:rsidRPr="008B26AB">
        <w:rPr>
          <w:rFonts w:asciiTheme="majorHAnsi" w:hAnsiTheme="majorHAnsi" w:cstheme="majorHAnsi"/>
          <w:b/>
          <w:sz w:val="28"/>
          <w:szCs w:val="28"/>
        </w:rPr>
        <w:t>/20</w:t>
      </w:r>
      <w:r w:rsidR="003733A0">
        <w:rPr>
          <w:rFonts w:asciiTheme="majorHAnsi" w:hAnsiTheme="majorHAnsi" w:cstheme="majorHAnsi"/>
          <w:b/>
          <w:sz w:val="28"/>
          <w:szCs w:val="28"/>
        </w:rPr>
        <w:t>20</w:t>
      </w:r>
      <w:r w:rsidRPr="008B26AB">
        <w:rPr>
          <w:rFonts w:asciiTheme="majorHAnsi" w:hAnsiTheme="majorHAnsi" w:cstheme="majorHAnsi"/>
          <w:b/>
          <w:sz w:val="28"/>
          <w:szCs w:val="28"/>
        </w:rPr>
        <w:t xml:space="preserve"> 11:59PM</w:t>
      </w:r>
    </w:p>
    <w:p w14:paraId="056DA98F" w14:textId="5B0E7D22" w:rsidR="00CF5F11" w:rsidRDefault="00CF5F11" w:rsidP="000D2E70">
      <w:pPr>
        <w:rPr>
          <w:rFonts w:asciiTheme="majorHAnsi" w:hAnsiTheme="majorHAnsi" w:cstheme="majorHAnsi"/>
          <w:b/>
          <w:sz w:val="28"/>
          <w:szCs w:val="28"/>
        </w:rPr>
      </w:pPr>
    </w:p>
    <w:p w14:paraId="0FB24704" w14:textId="6F46D961" w:rsidR="00CF5F11" w:rsidRDefault="00BF7969" w:rsidP="00CF5F11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imple Yellow Pages</w:t>
      </w:r>
    </w:p>
    <w:p w14:paraId="1D8514E3" w14:textId="455433C4" w:rsidR="00CF5F11" w:rsidRPr="00B65A9F" w:rsidRDefault="00CF5F11" w:rsidP="00CF5F11">
      <w:pPr>
        <w:rPr>
          <w:b/>
          <w:bCs/>
          <w:sz w:val="28"/>
          <w:szCs w:val="28"/>
        </w:rPr>
      </w:pPr>
      <w:r w:rsidRPr="00B65A9F">
        <w:rPr>
          <w:b/>
          <w:bCs/>
          <w:sz w:val="28"/>
          <w:szCs w:val="28"/>
        </w:rPr>
        <w:t>Objectives</w:t>
      </w:r>
    </w:p>
    <w:p w14:paraId="4A52B8C6" w14:textId="5236208C" w:rsidR="00FE59BD" w:rsidRPr="00B65A9F" w:rsidRDefault="00FF423D" w:rsidP="00FE59BD">
      <w:pPr>
        <w:pStyle w:val="ListParagraph"/>
        <w:numPr>
          <w:ilvl w:val="0"/>
          <w:numId w:val="3"/>
        </w:numPr>
      </w:pPr>
      <w:r w:rsidRPr="00B65A9F">
        <w:t>Creating a simple user interface</w:t>
      </w:r>
    </w:p>
    <w:p w14:paraId="018B8D21" w14:textId="05473F44" w:rsidR="00FF423D" w:rsidRPr="00B65A9F" w:rsidRDefault="00FF423D" w:rsidP="00FE59BD">
      <w:pPr>
        <w:pStyle w:val="ListParagraph"/>
        <w:numPr>
          <w:ilvl w:val="0"/>
          <w:numId w:val="3"/>
        </w:numPr>
      </w:pPr>
      <w:r w:rsidRPr="00B65A9F">
        <w:t>Connecting to a database</w:t>
      </w:r>
    </w:p>
    <w:p w14:paraId="1952D56B" w14:textId="1D7360A6" w:rsidR="00E14D59" w:rsidRPr="00B65A9F" w:rsidRDefault="00367E40" w:rsidP="00FE59BD">
      <w:pPr>
        <w:pStyle w:val="ListParagraph"/>
        <w:numPr>
          <w:ilvl w:val="0"/>
          <w:numId w:val="3"/>
        </w:numPr>
      </w:pPr>
      <w:r>
        <w:t>CRUD</w:t>
      </w:r>
      <w:r w:rsidR="00E14D59" w:rsidRPr="00B65A9F">
        <w:t xml:space="preserve"> </w:t>
      </w:r>
      <w:r>
        <w:t>operations</w:t>
      </w:r>
    </w:p>
    <w:p w14:paraId="47E1588E" w14:textId="77777777" w:rsidR="00FF423D" w:rsidRPr="00B65A9F" w:rsidRDefault="00FF423D" w:rsidP="00DB7702">
      <w:pPr>
        <w:pStyle w:val="ListParagraph"/>
        <w:rPr>
          <w:b/>
          <w:bCs/>
        </w:rPr>
      </w:pPr>
    </w:p>
    <w:p w14:paraId="157EF80C" w14:textId="77777777" w:rsidR="00CF5F11" w:rsidRPr="00B65A9F" w:rsidRDefault="00CF5F11" w:rsidP="00CF5F11">
      <w:pPr>
        <w:rPr>
          <w:b/>
          <w:bCs/>
          <w:sz w:val="28"/>
          <w:szCs w:val="28"/>
        </w:rPr>
      </w:pPr>
      <w:r w:rsidRPr="00B65A9F">
        <w:rPr>
          <w:b/>
          <w:bCs/>
          <w:sz w:val="28"/>
          <w:szCs w:val="28"/>
        </w:rPr>
        <w:t>Tasks</w:t>
      </w:r>
    </w:p>
    <w:p w14:paraId="3EF897FC" w14:textId="4B2EFD65" w:rsidR="00CF5F11" w:rsidRPr="00B65A9F" w:rsidRDefault="007D560C" w:rsidP="00E14D59">
      <w:pPr>
        <w:rPr>
          <w:sz w:val="24"/>
          <w:szCs w:val="24"/>
        </w:rPr>
      </w:pPr>
      <w:r w:rsidRPr="00B65A9F">
        <w:rPr>
          <w:sz w:val="24"/>
          <w:szCs w:val="24"/>
        </w:rPr>
        <w:t xml:space="preserve">You will be developing a simple </w:t>
      </w:r>
      <w:r w:rsidR="00E14D59" w:rsidRPr="00111BE0">
        <w:rPr>
          <w:sz w:val="24"/>
          <w:szCs w:val="24"/>
          <w:highlight w:val="yellow"/>
        </w:rPr>
        <w:t>yellow pages</w:t>
      </w:r>
      <w:r w:rsidR="00E14D59" w:rsidRPr="00B65A9F">
        <w:rPr>
          <w:sz w:val="24"/>
          <w:szCs w:val="24"/>
        </w:rPr>
        <w:t xml:space="preserve"> </w:t>
      </w:r>
      <w:r w:rsidRPr="00B65A9F">
        <w:rPr>
          <w:sz w:val="24"/>
          <w:szCs w:val="24"/>
        </w:rPr>
        <w:t>web application</w:t>
      </w:r>
      <w:r w:rsidR="00E14D59" w:rsidRPr="00B65A9F">
        <w:rPr>
          <w:sz w:val="24"/>
          <w:szCs w:val="24"/>
        </w:rPr>
        <w:t xml:space="preserve">. </w:t>
      </w:r>
      <w:r w:rsidR="00FF0171" w:rsidRPr="00B65A9F">
        <w:rPr>
          <w:sz w:val="24"/>
          <w:szCs w:val="24"/>
        </w:rPr>
        <w:t xml:space="preserve">You </w:t>
      </w:r>
      <w:r w:rsidR="00814ED0" w:rsidRPr="00B65A9F">
        <w:rPr>
          <w:sz w:val="24"/>
          <w:szCs w:val="24"/>
        </w:rPr>
        <w:t>can use either</w:t>
      </w:r>
      <w:r w:rsidR="00FF0171" w:rsidRPr="00B65A9F">
        <w:rPr>
          <w:sz w:val="24"/>
          <w:szCs w:val="24"/>
        </w:rPr>
        <w:t xml:space="preserve"> </w:t>
      </w:r>
      <w:r w:rsidR="00FF0171" w:rsidRPr="0075649E">
        <w:rPr>
          <w:b/>
          <w:bCs/>
          <w:sz w:val="24"/>
          <w:szCs w:val="24"/>
        </w:rPr>
        <w:t>flask</w:t>
      </w:r>
      <w:r w:rsidR="00FF0171" w:rsidRPr="00B65A9F">
        <w:rPr>
          <w:sz w:val="24"/>
          <w:szCs w:val="24"/>
        </w:rPr>
        <w:t xml:space="preserve"> or </w:t>
      </w:r>
      <w:r w:rsidR="00814ED0" w:rsidRPr="0075649E">
        <w:rPr>
          <w:b/>
          <w:bCs/>
          <w:sz w:val="24"/>
          <w:szCs w:val="24"/>
        </w:rPr>
        <w:t>lamp python</w:t>
      </w:r>
      <w:r w:rsidR="00814ED0" w:rsidRPr="00B65A9F">
        <w:rPr>
          <w:sz w:val="24"/>
          <w:szCs w:val="24"/>
        </w:rPr>
        <w:t xml:space="preserve"> stack for the backend development. I will be briefly describing the </w:t>
      </w:r>
      <w:r w:rsidR="00F47721" w:rsidRPr="00B65A9F">
        <w:rPr>
          <w:sz w:val="24"/>
          <w:szCs w:val="24"/>
        </w:rPr>
        <w:t>needs, you will use your creativity/imagination to develop the interface. Here are the tasks;</w:t>
      </w:r>
    </w:p>
    <w:p w14:paraId="64BBDAD0" w14:textId="3ADCA367" w:rsidR="00F47721" w:rsidRPr="00B65A9F" w:rsidRDefault="00CD5D53" w:rsidP="00F47721">
      <w:pPr>
        <w:pStyle w:val="ListParagraph"/>
        <w:numPr>
          <w:ilvl w:val="0"/>
          <w:numId w:val="4"/>
        </w:numPr>
      </w:pPr>
      <w:r w:rsidRPr="00B65A9F">
        <w:t>The user should be able to add a new record</w:t>
      </w:r>
    </w:p>
    <w:p w14:paraId="3D75838E" w14:textId="328BDB92" w:rsidR="00CD5D53" w:rsidRPr="00B65A9F" w:rsidRDefault="00CD5D53" w:rsidP="00CD5D53">
      <w:pPr>
        <w:pStyle w:val="ListParagraph"/>
        <w:numPr>
          <w:ilvl w:val="1"/>
          <w:numId w:val="4"/>
        </w:numPr>
      </w:pPr>
      <w:r w:rsidRPr="00B65A9F">
        <w:t>The company name, email, phone number and address will be required</w:t>
      </w:r>
      <w:r w:rsidR="00B01698" w:rsidRPr="00B65A9F">
        <w:t>. Feel free to add other information</w:t>
      </w:r>
    </w:p>
    <w:p w14:paraId="3A734156" w14:textId="33663E96" w:rsidR="00B01698" w:rsidRPr="00B65A9F" w:rsidRDefault="00B01698" w:rsidP="003A5D75">
      <w:pPr>
        <w:pStyle w:val="ListParagraph"/>
        <w:numPr>
          <w:ilvl w:val="0"/>
          <w:numId w:val="4"/>
        </w:numPr>
      </w:pPr>
      <w:r w:rsidRPr="00B65A9F">
        <w:t>The user should be able to display all of the records</w:t>
      </w:r>
    </w:p>
    <w:p w14:paraId="747BDE86" w14:textId="6D48BDA1" w:rsidR="00AC7942" w:rsidRPr="00B65A9F" w:rsidRDefault="00AC7942" w:rsidP="003A5D75">
      <w:pPr>
        <w:pStyle w:val="ListParagraph"/>
        <w:numPr>
          <w:ilvl w:val="0"/>
          <w:numId w:val="4"/>
        </w:numPr>
      </w:pPr>
      <w:r w:rsidRPr="00B65A9F">
        <w:t>The user should be able to delete any record</w:t>
      </w:r>
    </w:p>
    <w:p w14:paraId="1A9FC439" w14:textId="2BA06A8D" w:rsidR="00AC7942" w:rsidRPr="00B65A9F" w:rsidRDefault="00AC7942" w:rsidP="003A5D75">
      <w:pPr>
        <w:pStyle w:val="ListParagraph"/>
        <w:numPr>
          <w:ilvl w:val="1"/>
          <w:numId w:val="4"/>
        </w:numPr>
      </w:pPr>
      <w:r w:rsidRPr="00B65A9F">
        <w:t>You can put a delete option when you display the records, or the user can delete the company record by searching the phone number</w:t>
      </w:r>
    </w:p>
    <w:p w14:paraId="44246F5A" w14:textId="396F974A" w:rsidR="00AC7942" w:rsidRPr="00B65A9F" w:rsidRDefault="003A5D75" w:rsidP="003A5D75">
      <w:pPr>
        <w:pStyle w:val="ListParagraph"/>
        <w:numPr>
          <w:ilvl w:val="0"/>
          <w:numId w:val="4"/>
        </w:numPr>
      </w:pPr>
      <w:r w:rsidRPr="00B65A9F">
        <w:t xml:space="preserve">The user should </w:t>
      </w:r>
      <w:r w:rsidR="00816F9A" w:rsidRPr="00B65A9F">
        <w:t xml:space="preserve">be </w:t>
      </w:r>
      <w:r w:rsidR="00B65A9F" w:rsidRPr="00B65A9F">
        <w:t xml:space="preserve">able to </w:t>
      </w:r>
      <w:r w:rsidR="00816F9A" w:rsidRPr="00B65A9F">
        <w:t>update the record</w:t>
      </w:r>
      <w:r w:rsidR="00B65A9F" w:rsidRPr="00B65A9F">
        <w:t>s</w:t>
      </w:r>
    </w:p>
    <w:p w14:paraId="58BF6BFE" w14:textId="789E10C6" w:rsidR="00816F9A" w:rsidRPr="00B65A9F" w:rsidRDefault="00816F9A" w:rsidP="00816F9A">
      <w:pPr>
        <w:pStyle w:val="ListParagraph"/>
        <w:numPr>
          <w:ilvl w:val="1"/>
          <w:numId w:val="4"/>
        </w:numPr>
      </w:pPr>
      <w:r w:rsidRPr="00B65A9F">
        <w:t>Similar to delete option, you can either allow user to update the record from the table, or user can search/find the record and update it</w:t>
      </w:r>
    </w:p>
    <w:p w14:paraId="00162C89" w14:textId="77777777" w:rsidR="00816F9A" w:rsidRPr="00B65A9F" w:rsidRDefault="00816F9A" w:rsidP="006A5419">
      <w:pPr>
        <w:pStyle w:val="ListParagraph"/>
        <w:ind w:left="1440"/>
      </w:pPr>
    </w:p>
    <w:p w14:paraId="1F70D6EB" w14:textId="2C7C57E8" w:rsidR="00CF5F11" w:rsidRPr="00B65A9F" w:rsidRDefault="00B65A9F" w:rsidP="00CF5F11">
      <w:pPr>
        <w:rPr>
          <w:sz w:val="24"/>
          <w:szCs w:val="24"/>
        </w:rPr>
      </w:pPr>
      <w:r w:rsidRPr="00B65A9F">
        <w:rPr>
          <w:b/>
          <w:bCs/>
          <w:sz w:val="28"/>
          <w:szCs w:val="28"/>
        </w:rPr>
        <w:t>Grading:</w:t>
      </w:r>
      <w:r w:rsidRPr="00B65A9F">
        <w:rPr>
          <w:b/>
          <w:bCs/>
          <w:sz w:val="24"/>
          <w:szCs w:val="24"/>
        </w:rPr>
        <w:t xml:space="preserve"> Each feature 25 points, total 100 points</w:t>
      </w:r>
    </w:p>
    <w:p w14:paraId="46F1B549" w14:textId="77777777" w:rsidR="00CF5F11" w:rsidRPr="00B65A9F" w:rsidRDefault="00CF5F11" w:rsidP="00CF5F11">
      <w:pPr>
        <w:kinsoku w:val="0"/>
        <w:overflowPunct w:val="0"/>
        <w:autoSpaceDE w:val="0"/>
        <w:autoSpaceDN w:val="0"/>
        <w:adjustRightInd w:val="0"/>
        <w:ind w:left="40"/>
        <w:rPr>
          <w:rFonts w:eastAsia="Yuppy SC" w:cstheme="minorHAnsi"/>
          <w:b/>
          <w:sz w:val="28"/>
          <w:szCs w:val="28"/>
        </w:rPr>
      </w:pPr>
      <w:r w:rsidRPr="00B65A9F">
        <w:rPr>
          <w:rFonts w:eastAsia="Yuppy SC" w:cstheme="minorHAnsi"/>
          <w:b/>
          <w:w w:val="105"/>
          <w:sz w:val="28"/>
          <w:szCs w:val="28"/>
        </w:rPr>
        <w:t>Submission</w:t>
      </w:r>
    </w:p>
    <w:p w14:paraId="41C48909" w14:textId="2A5527FB" w:rsidR="00CF5F11" w:rsidRPr="00B65A9F" w:rsidRDefault="00CF5F11" w:rsidP="00CF5F11">
      <w:pPr>
        <w:pStyle w:val="ListParagraph"/>
        <w:numPr>
          <w:ilvl w:val="0"/>
          <w:numId w:val="1"/>
        </w:numPr>
        <w:tabs>
          <w:tab w:val="left" w:pos="693"/>
        </w:tabs>
        <w:kinsoku w:val="0"/>
        <w:overflowPunct w:val="0"/>
        <w:autoSpaceDE w:val="0"/>
        <w:autoSpaceDN w:val="0"/>
        <w:adjustRightInd w:val="0"/>
        <w:spacing w:before="56"/>
        <w:rPr>
          <w:rFonts w:ascii="Times New Roman" w:eastAsia="Yuppy SC" w:hAnsi="Times New Roman" w:cs="Times New Roman"/>
        </w:rPr>
      </w:pPr>
      <w:r w:rsidRPr="00B65A9F">
        <w:rPr>
          <w:rFonts w:ascii="Times New Roman" w:eastAsia="Yuppy SC" w:hAnsi="Times New Roman" w:cs="Times New Roman"/>
          <w:spacing w:val="-2"/>
          <w:w w:val="105"/>
        </w:rPr>
        <w:t>S</w:t>
      </w:r>
      <w:r w:rsidRPr="00B65A9F">
        <w:rPr>
          <w:rFonts w:ascii="Times New Roman" w:eastAsia="Yuppy SC" w:hAnsi="Times New Roman" w:cs="Times New Roman"/>
          <w:spacing w:val="-1"/>
          <w:w w:val="105"/>
        </w:rPr>
        <w:t>ubm</w:t>
      </w:r>
      <w:r w:rsidRPr="00B65A9F">
        <w:rPr>
          <w:rFonts w:ascii="Times New Roman" w:eastAsia="Yuppy SC" w:hAnsi="Times New Roman" w:cs="Times New Roman"/>
          <w:spacing w:val="-2"/>
          <w:w w:val="105"/>
        </w:rPr>
        <w:t>i</w:t>
      </w:r>
      <w:r w:rsidRPr="00B65A9F">
        <w:rPr>
          <w:rFonts w:ascii="Times New Roman" w:eastAsia="Yuppy SC" w:hAnsi="Times New Roman" w:cs="Times New Roman"/>
          <w:spacing w:val="-1"/>
          <w:w w:val="105"/>
        </w:rPr>
        <w:t>t</w:t>
      </w:r>
      <w:r w:rsidRPr="00B65A9F">
        <w:rPr>
          <w:rFonts w:ascii="Times New Roman" w:eastAsia="Yuppy SC" w:hAnsi="Times New Roman" w:cs="Times New Roman"/>
          <w:spacing w:val="4"/>
          <w:w w:val="105"/>
        </w:rPr>
        <w:t xml:space="preserve"> </w:t>
      </w:r>
      <w:r w:rsidRPr="00B65A9F">
        <w:rPr>
          <w:rFonts w:ascii="Times New Roman" w:eastAsia="Yuppy SC" w:hAnsi="Times New Roman" w:cs="Times New Roman"/>
          <w:w w:val="105"/>
        </w:rPr>
        <w:t>a</w:t>
      </w:r>
      <w:r w:rsidRPr="00B65A9F">
        <w:rPr>
          <w:rFonts w:ascii="Times New Roman" w:eastAsia="Yuppy SC" w:hAnsi="Times New Roman" w:cs="Times New Roman"/>
          <w:spacing w:val="5"/>
          <w:w w:val="105"/>
        </w:rPr>
        <w:t xml:space="preserve"> </w:t>
      </w:r>
      <w:r w:rsidRPr="00B65A9F">
        <w:rPr>
          <w:rFonts w:ascii="Times New Roman" w:eastAsia="Yuppy SC" w:hAnsi="Times New Roman" w:cs="Times New Roman"/>
          <w:w w:val="105"/>
        </w:rPr>
        <w:t>link</w:t>
      </w:r>
      <w:r w:rsidRPr="00B65A9F">
        <w:rPr>
          <w:rFonts w:ascii="Times New Roman" w:eastAsia="Yuppy SC" w:hAnsi="Times New Roman" w:cs="Times New Roman"/>
          <w:spacing w:val="10"/>
          <w:w w:val="105"/>
        </w:rPr>
        <w:t xml:space="preserve"> </w:t>
      </w:r>
      <w:r w:rsidRPr="00B65A9F">
        <w:rPr>
          <w:rFonts w:ascii="Times New Roman" w:eastAsia="Yuppy SC" w:hAnsi="Times New Roman" w:cs="Times New Roman"/>
          <w:spacing w:val="-3"/>
          <w:w w:val="105"/>
        </w:rPr>
        <w:t>of</w:t>
      </w:r>
      <w:r w:rsidRPr="00B65A9F">
        <w:rPr>
          <w:rFonts w:ascii="Times New Roman" w:eastAsia="Yuppy SC" w:hAnsi="Times New Roman" w:cs="Times New Roman"/>
          <w:spacing w:val="7"/>
          <w:w w:val="105"/>
        </w:rPr>
        <w:t xml:space="preserve"> </w:t>
      </w:r>
      <w:r w:rsidRPr="00B65A9F">
        <w:rPr>
          <w:rFonts w:ascii="Times New Roman" w:eastAsia="Yuppy SC" w:hAnsi="Times New Roman" w:cs="Times New Roman"/>
          <w:w w:val="105"/>
        </w:rPr>
        <w:t>the</w:t>
      </w:r>
      <w:r w:rsidRPr="00B65A9F">
        <w:rPr>
          <w:rFonts w:ascii="Times New Roman" w:eastAsia="Yuppy SC" w:hAnsi="Times New Roman" w:cs="Times New Roman"/>
          <w:spacing w:val="2"/>
          <w:w w:val="105"/>
        </w:rPr>
        <w:t xml:space="preserve"> </w:t>
      </w:r>
      <w:r w:rsidRPr="00B65A9F">
        <w:rPr>
          <w:rFonts w:ascii="Times New Roman" w:eastAsia="Yuppy SC" w:hAnsi="Times New Roman" w:cs="Times New Roman"/>
          <w:spacing w:val="-2"/>
          <w:w w:val="105"/>
        </w:rPr>
        <w:t>fo</w:t>
      </w:r>
      <w:r w:rsidRPr="00B65A9F">
        <w:rPr>
          <w:rFonts w:ascii="Times New Roman" w:eastAsia="Yuppy SC" w:hAnsi="Times New Roman" w:cs="Times New Roman"/>
          <w:spacing w:val="-1"/>
          <w:w w:val="105"/>
        </w:rPr>
        <w:t>rk</w:t>
      </w:r>
      <w:r w:rsidRPr="00B65A9F">
        <w:rPr>
          <w:rFonts w:ascii="Times New Roman" w:eastAsia="Yuppy SC" w:hAnsi="Times New Roman" w:cs="Times New Roman"/>
          <w:spacing w:val="-2"/>
          <w:w w:val="105"/>
        </w:rPr>
        <w:t>e</w:t>
      </w:r>
      <w:r w:rsidRPr="00B65A9F">
        <w:rPr>
          <w:rFonts w:ascii="Times New Roman" w:eastAsia="Yuppy SC" w:hAnsi="Times New Roman" w:cs="Times New Roman"/>
          <w:spacing w:val="-1"/>
          <w:w w:val="105"/>
        </w:rPr>
        <w:t>d</w:t>
      </w:r>
      <w:r w:rsidRPr="00B65A9F">
        <w:rPr>
          <w:rFonts w:ascii="Times New Roman" w:eastAsia="Yuppy SC" w:hAnsi="Times New Roman" w:cs="Times New Roman"/>
          <w:spacing w:val="5"/>
          <w:w w:val="105"/>
        </w:rPr>
        <w:t xml:space="preserve"> </w:t>
      </w:r>
      <w:r w:rsidRPr="00B65A9F">
        <w:rPr>
          <w:rFonts w:ascii="Times New Roman" w:eastAsia="Yuppy SC" w:hAnsi="Times New Roman" w:cs="Times New Roman"/>
          <w:spacing w:val="-1"/>
          <w:w w:val="105"/>
        </w:rPr>
        <w:t>pr</w:t>
      </w:r>
      <w:r w:rsidRPr="00B65A9F">
        <w:rPr>
          <w:rFonts w:ascii="Times New Roman" w:eastAsia="Yuppy SC" w:hAnsi="Times New Roman" w:cs="Times New Roman"/>
          <w:spacing w:val="-2"/>
          <w:w w:val="105"/>
        </w:rPr>
        <w:t>o</w:t>
      </w:r>
      <w:r w:rsidRPr="00B65A9F">
        <w:rPr>
          <w:rFonts w:ascii="Times New Roman" w:eastAsia="Yuppy SC" w:hAnsi="Times New Roman" w:cs="Times New Roman"/>
          <w:spacing w:val="-1"/>
          <w:w w:val="105"/>
        </w:rPr>
        <w:t>j</w:t>
      </w:r>
      <w:r w:rsidRPr="00B65A9F">
        <w:rPr>
          <w:rFonts w:ascii="Times New Roman" w:eastAsia="Yuppy SC" w:hAnsi="Times New Roman" w:cs="Times New Roman"/>
          <w:spacing w:val="-2"/>
          <w:w w:val="105"/>
        </w:rPr>
        <w:t>ec</w:t>
      </w:r>
      <w:r w:rsidRPr="00B65A9F">
        <w:rPr>
          <w:rFonts w:ascii="Times New Roman" w:eastAsia="Yuppy SC" w:hAnsi="Times New Roman" w:cs="Times New Roman"/>
          <w:spacing w:val="-1"/>
          <w:w w:val="105"/>
        </w:rPr>
        <w:t>t</w:t>
      </w:r>
      <w:r w:rsidRPr="00B65A9F">
        <w:rPr>
          <w:rFonts w:ascii="Times New Roman" w:eastAsia="Yuppy SC" w:hAnsi="Times New Roman" w:cs="Times New Roman"/>
          <w:spacing w:val="5"/>
          <w:w w:val="105"/>
        </w:rPr>
        <w:t xml:space="preserve"> </w:t>
      </w:r>
      <w:r w:rsidRPr="00B65A9F">
        <w:rPr>
          <w:rFonts w:ascii="Times New Roman" w:eastAsia="Yuppy SC" w:hAnsi="Times New Roman" w:cs="Times New Roman"/>
          <w:w w:val="105"/>
        </w:rPr>
        <w:t>in</w:t>
      </w:r>
      <w:r w:rsidRPr="00B65A9F">
        <w:rPr>
          <w:rFonts w:ascii="Times New Roman" w:eastAsia="Yuppy SC" w:hAnsi="Times New Roman" w:cs="Times New Roman"/>
          <w:spacing w:val="5"/>
          <w:w w:val="105"/>
        </w:rPr>
        <w:t xml:space="preserve"> </w:t>
      </w:r>
      <w:r w:rsidR="002A2D53" w:rsidRPr="00B65A9F">
        <w:rPr>
          <w:rFonts w:ascii="Times New Roman" w:eastAsia="Yuppy SC" w:hAnsi="Times New Roman" w:cs="Times New Roman"/>
          <w:w w:val="105"/>
        </w:rPr>
        <w:t>canvas. (</w:t>
      </w:r>
      <w:r w:rsidR="00B65A9F" w:rsidRPr="00B65A9F">
        <w:rPr>
          <w:rFonts w:ascii="Times New Roman" w:eastAsia="Yuppy SC" w:hAnsi="Times New Roman" w:cs="Times New Roman"/>
          <w:w w:val="105"/>
        </w:rPr>
        <w:t>if you have any issues with the GitLab, submit the project to Canvas)</w:t>
      </w:r>
    </w:p>
    <w:p w14:paraId="55E3654E" w14:textId="1594AC37" w:rsidR="00CF5F11" w:rsidRDefault="00CF5F11" w:rsidP="000D2E70">
      <w:pPr>
        <w:rPr>
          <w:rFonts w:asciiTheme="majorHAnsi" w:hAnsiTheme="majorHAnsi" w:cstheme="majorHAnsi"/>
          <w:b/>
          <w:sz w:val="28"/>
          <w:szCs w:val="28"/>
        </w:rPr>
      </w:pPr>
    </w:p>
    <w:p w14:paraId="039F728E" w14:textId="33F0B7F3" w:rsidR="00B65A9F" w:rsidRPr="008B26AB" w:rsidRDefault="00825E5F" w:rsidP="000D2E70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**** The due date is the last day of the semester, so there will be no extension***</w:t>
      </w:r>
    </w:p>
    <w:sectPr w:rsidR="00B65A9F" w:rsidRPr="008B26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ppy SC">
    <w:panose1 w:val="020B0604020202020204"/>
    <w:charset w:val="80"/>
    <w:family w:val="auto"/>
    <w:pitch w:val="variable"/>
    <w:sig w:usb0="A00002BF" w:usb1="3ACF7CFA" w:usb2="00000016" w:usb3="00000000" w:csb0="0006000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674F3"/>
    <w:multiLevelType w:val="hybridMultilevel"/>
    <w:tmpl w:val="A142F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7222B"/>
    <w:multiLevelType w:val="hybridMultilevel"/>
    <w:tmpl w:val="56021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C2FA9"/>
    <w:multiLevelType w:val="hybridMultilevel"/>
    <w:tmpl w:val="534E4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867F1B"/>
    <w:multiLevelType w:val="hybridMultilevel"/>
    <w:tmpl w:val="F9F24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NzK3tABShobm5ko6SsGpxcWZ+XkgBYa1AJiHqpAsAAAA"/>
  </w:docVars>
  <w:rsids>
    <w:rsidRoot w:val="000D2E70"/>
    <w:rsid w:val="0005566D"/>
    <w:rsid w:val="00056D81"/>
    <w:rsid w:val="000944A2"/>
    <w:rsid w:val="00095C0E"/>
    <w:rsid w:val="000D2E70"/>
    <w:rsid w:val="00111BE0"/>
    <w:rsid w:val="002A2D53"/>
    <w:rsid w:val="002A7E48"/>
    <w:rsid w:val="00307764"/>
    <w:rsid w:val="00333918"/>
    <w:rsid w:val="00367E40"/>
    <w:rsid w:val="003733A0"/>
    <w:rsid w:val="003A5D75"/>
    <w:rsid w:val="00450716"/>
    <w:rsid w:val="004B5253"/>
    <w:rsid w:val="004C07FD"/>
    <w:rsid w:val="004E5AB1"/>
    <w:rsid w:val="004F06E3"/>
    <w:rsid w:val="005C6C50"/>
    <w:rsid w:val="00632950"/>
    <w:rsid w:val="006716A8"/>
    <w:rsid w:val="006A5419"/>
    <w:rsid w:val="00726295"/>
    <w:rsid w:val="0075649E"/>
    <w:rsid w:val="00775A6B"/>
    <w:rsid w:val="007834C6"/>
    <w:rsid w:val="007D560C"/>
    <w:rsid w:val="00814ED0"/>
    <w:rsid w:val="00816F9A"/>
    <w:rsid w:val="00825E5F"/>
    <w:rsid w:val="008432BF"/>
    <w:rsid w:val="008B26AB"/>
    <w:rsid w:val="008C7989"/>
    <w:rsid w:val="009B3362"/>
    <w:rsid w:val="00AC4751"/>
    <w:rsid w:val="00AC7942"/>
    <w:rsid w:val="00B01698"/>
    <w:rsid w:val="00B21881"/>
    <w:rsid w:val="00B65A9F"/>
    <w:rsid w:val="00B66DC4"/>
    <w:rsid w:val="00B7591D"/>
    <w:rsid w:val="00BF7969"/>
    <w:rsid w:val="00CD5D53"/>
    <w:rsid w:val="00CF5F11"/>
    <w:rsid w:val="00D14E7E"/>
    <w:rsid w:val="00D66D6C"/>
    <w:rsid w:val="00DB7702"/>
    <w:rsid w:val="00DC55C5"/>
    <w:rsid w:val="00DD07FD"/>
    <w:rsid w:val="00E14D59"/>
    <w:rsid w:val="00E44531"/>
    <w:rsid w:val="00EA4432"/>
    <w:rsid w:val="00F423E8"/>
    <w:rsid w:val="00F47721"/>
    <w:rsid w:val="00FB3AEC"/>
    <w:rsid w:val="00FE59BD"/>
    <w:rsid w:val="00FF0171"/>
    <w:rsid w:val="00FF3CD2"/>
    <w:rsid w:val="00FF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C501F"/>
  <w15:chartTrackingRefBased/>
  <w15:docId w15:val="{1827BC04-BD45-4EA4-9A57-0C16309E6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E70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Unan, Mahmut</cp:lastModifiedBy>
  <cp:revision>58</cp:revision>
  <dcterms:created xsi:type="dcterms:W3CDTF">2019-07-02T20:26:00Z</dcterms:created>
  <dcterms:modified xsi:type="dcterms:W3CDTF">2020-07-28T03:20:00Z</dcterms:modified>
</cp:coreProperties>
</file>